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242D" w:rsidRPr="0092467F" w:rsidRDefault="005F3000" w:rsidP="00BA3113">
      <w:pPr>
        <w:tabs>
          <w:tab w:val="left" w:pos="3804"/>
          <w:tab w:val="center" w:pos="4680"/>
          <w:tab w:val="right" w:pos="9072"/>
        </w:tabs>
        <w:spacing w:after="0" w:line="240" w:lineRule="auto"/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First Name Last Name</w:t>
      </w:r>
    </w:p>
    <w:p w:rsidR="00851BB6" w:rsidRPr="00005B95" w:rsidRDefault="005F3000" w:rsidP="00AF02C3">
      <w:pPr>
        <w:tabs>
          <w:tab w:val="right" w:pos="9072"/>
        </w:tabs>
        <w:spacing w:after="0" w:line="240" w:lineRule="auto"/>
        <w:jc w:val="center"/>
      </w:pPr>
      <w:r>
        <w:t>Address</w:t>
      </w:r>
      <w:r w:rsidR="0092467F">
        <w:t xml:space="preserve">, </w:t>
      </w:r>
      <w:r>
        <w:t>City</w:t>
      </w:r>
      <w:r w:rsidR="00477284" w:rsidRPr="00005B95">
        <w:t xml:space="preserve">, </w:t>
      </w:r>
      <w:r>
        <w:t xml:space="preserve">State </w:t>
      </w:r>
      <w:r w:rsidR="00AF02C3" w:rsidRPr="00005B95">
        <w:t>-</w:t>
      </w:r>
      <w:r>
        <w:t xml:space="preserve"> </w:t>
      </w:r>
      <w:r w:rsidRPr="005F3000">
        <w:t>Email</w:t>
      </w:r>
      <w:r>
        <w:t xml:space="preserve"> – Phone Number</w:t>
      </w:r>
    </w:p>
    <w:p w:rsidR="007A6754" w:rsidRPr="00005B95" w:rsidRDefault="007A6754" w:rsidP="007A6754">
      <w:pPr>
        <w:tabs>
          <w:tab w:val="right" w:pos="9072"/>
        </w:tabs>
        <w:spacing w:after="120" w:line="240" w:lineRule="auto"/>
        <w:rPr>
          <w:b/>
          <w:sz w:val="26"/>
          <w:szCs w:val="26"/>
        </w:rPr>
      </w:pPr>
    </w:p>
    <w:p w:rsidR="00AF02C3" w:rsidRPr="00005B95" w:rsidRDefault="006D6ED8" w:rsidP="006D6ED8">
      <w:pPr>
        <w:pBdr>
          <w:bottom w:val="single" w:sz="12" w:space="1" w:color="auto"/>
        </w:pBdr>
        <w:tabs>
          <w:tab w:val="right" w:pos="9072"/>
        </w:tabs>
        <w:spacing w:after="0" w:line="240" w:lineRule="auto"/>
        <w:rPr>
          <w:b/>
          <w:sz w:val="26"/>
          <w:szCs w:val="26"/>
        </w:rPr>
      </w:pPr>
      <w:r w:rsidRPr="00005B95">
        <w:rPr>
          <w:b/>
          <w:sz w:val="24"/>
          <w:szCs w:val="24"/>
        </w:rPr>
        <w:t>EDUCATION</w:t>
      </w:r>
    </w:p>
    <w:p w:rsidR="006D6ED8" w:rsidRPr="00005B95" w:rsidRDefault="006D6ED8" w:rsidP="006D6ED8">
      <w:pPr>
        <w:tabs>
          <w:tab w:val="right" w:pos="9072"/>
        </w:tabs>
        <w:spacing w:after="0" w:line="240" w:lineRule="auto"/>
        <w:rPr>
          <w:b/>
          <w:sz w:val="24"/>
          <w:szCs w:val="24"/>
        </w:rPr>
      </w:pPr>
    </w:p>
    <w:p w:rsidR="006D6ED8" w:rsidRPr="00005B95" w:rsidRDefault="005F3000" w:rsidP="006D6ED8">
      <w:pPr>
        <w:tabs>
          <w:tab w:val="right" w:pos="9072"/>
        </w:tabs>
        <w:spacing w:after="60" w:line="240" w:lineRule="auto"/>
        <w:rPr>
          <w:b/>
        </w:rPr>
      </w:pPr>
      <w:r>
        <w:rPr>
          <w:b/>
          <w:i/>
        </w:rPr>
        <w:t>Degree Title</w:t>
      </w:r>
      <w:r w:rsidR="006D6ED8" w:rsidRPr="00005B95">
        <w:rPr>
          <w:b/>
        </w:rPr>
        <w:tab/>
        <w:t>May 20XX</w:t>
      </w:r>
    </w:p>
    <w:p w:rsidR="00992426" w:rsidRPr="00005B95" w:rsidRDefault="00992426" w:rsidP="006D6ED8">
      <w:pPr>
        <w:tabs>
          <w:tab w:val="right" w:pos="9072"/>
        </w:tabs>
        <w:spacing w:after="60" w:line="240" w:lineRule="auto"/>
        <w:rPr>
          <w:b/>
        </w:rPr>
      </w:pPr>
      <w:r w:rsidRPr="00005B95">
        <w:t xml:space="preserve">Southern Arkansas University, Magnolia, Arkansas </w:t>
      </w:r>
    </w:p>
    <w:p w:rsidR="0092467F" w:rsidRPr="00005B95" w:rsidRDefault="0092467F" w:rsidP="006D6ED8">
      <w:pPr>
        <w:tabs>
          <w:tab w:val="right" w:pos="9072"/>
        </w:tabs>
        <w:spacing w:after="60" w:line="240" w:lineRule="auto"/>
      </w:pPr>
    </w:p>
    <w:p w:rsidR="006D6ED8" w:rsidRPr="00005B95" w:rsidRDefault="006D6ED8" w:rsidP="006D6ED8">
      <w:pPr>
        <w:pBdr>
          <w:bottom w:val="single" w:sz="12" w:space="1" w:color="auto"/>
        </w:pBdr>
        <w:tabs>
          <w:tab w:val="right" w:pos="9072"/>
        </w:tabs>
        <w:spacing w:after="0" w:line="240" w:lineRule="auto"/>
        <w:rPr>
          <w:b/>
          <w:sz w:val="24"/>
          <w:szCs w:val="24"/>
        </w:rPr>
      </w:pPr>
      <w:r w:rsidRPr="00005B95">
        <w:rPr>
          <w:b/>
          <w:sz w:val="24"/>
          <w:szCs w:val="24"/>
        </w:rPr>
        <w:t>SKILLS</w:t>
      </w:r>
    </w:p>
    <w:p w:rsidR="006D6ED8" w:rsidRPr="00005B95" w:rsidRDefault="006D6ED8" w:rsidP="006D6ED8">
      <w:pPr>
        <w:tabs>
          <w:tab w:val="right" w:pos="9072"/>
        </w:tabs>
        <w:spacing w:after="0" w:line="240" w:lineRule="auto"/>
        <w:rPr>
          <w:b/>
        </w:rPr>
      </w:pPr>
    </w:p>
    <w:p w:rsidR="005F3000" w:rsidRPr="005F3000" w:rsidRDefault="005F3000" w:rsidP="006D6ED8">
      <w:pPr>
        <w:pStyle w:val="ListParagraph"/>
        <w:numPr>
          <w:ilvl w:val="0"/>
          <w:numId w:val="21"/>
        </w:numPr>
        <w:tabs>
          <w:tab w:val="right" w:pos="9072"/>
        </w:tabs>
        <w:spacing w:after="60" w:line="240" w:lineRule="auto"/>
      </w:pPr>
      <w:r>
        <w:rPr>
          <w:u w:val="single"/>
        </w:rPr>
        <w:t>List of Skills/Languages</w:t>
      </w:r>
    </w:p>
    <w:p w:rsidR="005F3000" w:rsidRPr="00005B95" w:rsidRDefault="005F3000" w:rsidP="005F3000">
      <w:pPr>
        <w:pStyle w:val="ListParagraph"/>
        <w:numPr>
          <w:ilvl w:val="0"/>
          <w:numId w:val="21"/>
        </w:numPr>
        <w:tabs>
          <w:tab w:val="right" w:pos="9072"/>
        </w:tabs>
        <w:spacing w:after="60" w:line="240" w:lineRule="auto"/>
      </w:pPr>
      <w:r>
        <w:rPr>
          <w:u w:val="single"/>
        </w:rPr>
        <w:t xml:space="preserve">List of Skills/Languages </w:t>
      </w:r>
    </w:p>
    <w:p w:rsidR="0014644A" w:rsidRPr="00005B95" w:rsidRDefault="005F3000" w:rsidP="005F3000">
      <w:pPr>
        <w:pStyle w:val="ListParagraph"/>
        <w:numPr>
          <w:ilvl w:val="0"/>
          <w:numId w:val="21"/>
        </w:numPr>
        <w:tabs>
          <w:tab w:val="right" w:pos="9072"/>
        </w:tabs>
        <w:spacing w:after="60" w:line="240" w:lineRule="auto"/>
      </w:pPr>
      <w:r>
        <w:rPr>
          <w:u w:val="single"/>
        </w:rPr>
        <w:t xml:space="preserve">List of Skills/Languages </w:t>
      </w:r>
      <w:r w:rsidRPr="005F3000">
        <w:rPr>
          <w:u w:val="single"/>
        </w:rPr>
        <w:t xml:space="preserve"> </w:t>
      </w:r>
    </w:p>
    <w:p w:rsidR="005F3000" w:rsidRPr="00005B95" w:rsidRDefault="005F3000" w:rsidP="00C23075">
      <w:pPr>
        <w:tabs>
          <w:tab w:val="right" w:pos="9072"/>
        </w:tabs>
        <w:spacing w:after="60" w:line="240" w:lineRule="auto"/>
        <w:rPr>
          <w:sz w:val="23"/>
          <w:szCs w:val="23"/>
        </w:rPr>
      </w:pPr>
    </w:p>
    <w:p w:rsidR="00AE79CC" w:rsidRPr="00005B95" w:rsidRDefault="00C23075" w:rsidP="00A452CF">
      <w:pPr>
        <w:pBdr>
          <w:bottom w:val="single" w:sz="12" w:space="1" w:color="auto"/>
        </w:pBdr>
        <w:tabs>
          <w:tab w:val="right" w:pos="9072"/>
        </w:tabs>
        <w:spacing w:after="120" w:line="240" w:lineRule="auto"/>
        <w:rPr>
          <w:b/>
          <w:sz w:val="24"/>
          <w:szCs w:val="24"/>
        </w:rPr>
      </w:pPr>
      <w:r w:rsidRPr="00005B95">
        <w:rPr>
          <w:b/>
          <w:sz w:val="24"/>
          <w:szCs w:val="24"/>
        </w:rPr>
        <w:t>EXPERIENCE</w:t>
      </w:r>
    </w:p>
    <w:p w:rsidR="0092467F" w:rsidRPr="00005B95" w:rsidRDefault="005F3000" w:rsidP="0092467F">
      <w:pPr>
        <w:tabs>
          <w:tab w:val="right" w:pos="9072"/>
        </w:tabs>
        <w:spacing w:after="0" w:line="240" w:lineRule="auto"/>
      </w:pPr>
      <w:r>
        <w:t>Company</w:t>
      </w:r>
      <w:r w:rsidR="0092467F" w:rsidRPr="00005B95">
        <w:tab/>
      </w:r>
      <w:r w:rsidR="00153733">
        <w:t>Month</w:t>
      </w:r>
      <w:r w:rsidR="0092467F" w:rsidRPr="00005B95">
        <w:t xml:space="preserve"> 20XX-</w:t>
      </w:r>
      <w:r w:rsidR="00153733">
        <w:t>Month 20XX</w:t>
      </w:r>
    </w:p>
    <w:p w:rsidR="0092467F" w:rsidRPr="00005B95" w:rsidRDefault="005F3000" w:rsidP="0092467F">
      <w:pPr>
        <w:tabs>
          <w:tab w:val="right" w:pos="9072"/>
        </w:tabs>
        <w:spacing w:after="0" w:line="240" w:lineRule="auto"/>
        <w:rPr>
          <w:i/>
        </w:rPr>
      </w:pPr>
      <w:r>
        <w:rPr>
          <w:b/>
          <w:i/>
        </w:rPr>
        <w:t>Position Title</w:t>
      </w:r>
      <w:r w:rsidR="0092467F" w:rsidRPr="00005B95">
        <w:rPr>
          <w:i/>
        </w:rPr>
        <w:t xml:space="preserve">, </w:t>
      </w:r>
      <w:r>
        <w:rPr>
          <w:i/>
        </w:rPr>
        <w:t>City</w:t>
      </w:r>
      <w:r w:rsidR="0092467F" w:rsidRPr="00005B95">
        <w:rPr>
          <w:i/>
        </w:rPr>
        <w:t xml:space="preserve">, </w:t>
      </w:r>
      <w:r>
        <w:rPr>
          <w:i/>
        </w:rPr>
        <w:t>State</w:t>
      </w:r>
    </w:p>
    <w:p w:rsidR="0092467F" w:rsidRPr="00005B95" w:rsidRDefault="00153733" w:rsidP="0092467F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Pr="00005B95" w:rsidRDefault="00153733" w:rsidP="00153733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Pr="00005B95" w:rsidRDefault="00153733" w:rsidP="00153733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92467F" w:rsidRDefault="00153733" w:rsidP="009F4B8C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Default="00153733" w:rsidP="00153733">
      <w:pPr>
        <w:tabs>
          <w:tab w:val="right" w:pos="9072"/>
        </w:tabs>
        <w:spacing w:after="0" w:line="240" w:lineRule="auto"/>
      </w:pPr>
    </w:p>
    <w:p w:rsidR="00243386" w:rsidRPr="00005B95" w:rsidRDefault="00153733" w:rsidP="009F4B8C">
      <w:pPr>
        <w:tabs>
          <w:tab w:val="right" w:pos="9072"/>
        </w:tabs>
        <w:spacing w:after="0" w:line="240" w:lineRule="auto"/>
      </w:pPr>
      <w:r>
        <w:t>Company</w:t>
      </w:r>
      <w:r w:rsidR="00243386" w:rsidRPr="00005B95">
        <w:tab/>
      </w:r>
      <w:r>
        <w:t>Month</w:t>
      </w:r>
      <w:r w:rsidR="00243386" w:rsidRPr="00005B95">
        <w:t xml:space="preserve"> 20XX</w:t>
      </w:r>
      <w:r w:rsidR="00F01CC2" w:rsidRPr="00005B95">
        <w:t>-</w:t>
      </w:r>
      <w:r>
        <w:t>Month</w:t>
      </w:r>
      <w:r w:rsidR="009F4B8C" w:rsidRPr="00005B95">
        <w:t xml:space="preserve"> 20XX</w:t>
      </w:r>
    </w:p>
    <w:p w:rsidR="00243386" w:rsidRPr="00005B95" w:rsidRDefault="00153733" w:rsidP="009F4B8C">
      <w:pPr>
        <w:tabs>
          <w:tab w:val="right" w:pos="9072"/>
        </w:tabs>
        <w:spacing w:after="0" w:line="240" w:lineRule="auto"/>
        <w:rPr>
          <w:i/>
        </w:rPr>
      </w:pPr>
      <w:r>
        <w:rPr>
          <w:b/>
          <w:i/>
        </w:rPr>
        <w:t>Position Title</w:t>
      </w:r>
      <w:r w:rsidR="00243386" w:rsidRPr="00005B95">
        <w:rPr>
          <w:b/>
          <w:i/>
        </w:rPr>
        <w:t>,</w:t>
      </w:r>
      <w:r w:rsidR="00243386" w:rsidRPr="00005B95">
        <w:rPr>
          <w:i/>
        </w:rPr>
        <w:t xml:space="preserve"> </w:t>
      </w:r>
      <w:r>
        <w:rPr>
          <w:i/>
        </w:rPr>
        <w:t>City</w:t>
      </w:r>
      <w:r w:rsidR="00243386" w:rsidRPr="00005B95">
        <w:rPr>
          <w:i/>
        </w:rPr>
        <w:t xml:space="preserve">, </w:t>
      </w:r>
      <w:r>
        <w:rPr>
          <w:i/>
        </w:rPr>
        <w:t>State</w:t>
      </w:r>
    </w:p>
    <w:p w:rsidR="00153733" w:rsidRPr="00005B95" w:rsidRDefault="00153733" w:rsidP="00153733">
      <w:pPr>
        <w:pStyle w:val="ListParagraph"/>
        <w:numPr>
          <w:ilvl w:val="0"/>
          <w:numId w:val="22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Pr="00005B95" w:rsidRDefault="00153733" w:rsidP="00153733">
      <w:pPr>
        <w:pStyle w:val="ListParagraph"/>
        <w:numPr>
          <w:ilvl w:val="0"/>
          <w:numId w:val="22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Pr="00005B95" w:rsidRDefault="00153733" w:rsidP="00153733">
      <w:pPr>
        <w:pStyle w:val="ListParagraph"/>
        <w:numPr>
          <w:ilvl w:val="0"/>
          <w:numId w:val="22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Pr="00005B95" w:rsidRDefault="00153733" w:rsidP="00153733">
      <w:pPr>
        <w:pStyle w:val="ListParagraph"/>
        <w:numPr>
          <w:ilvl w:val="0"/>
          <w:numId w:val="22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9F4B8C" w:rsidRPr="00005B95" w:rsidRDefault="009F4B8C" w:rsidP="009F4B8C">
      <w:pPr>
        <w:tabs>
          <w:tab w:val="right" w:pos="9072"/>
        </w:tabs>
        <w:spacing w:after="60" w:line="240" w:lineRule="auto"/>
        <w:rPr>
          <w:sz w:val="23"/>
          <w:szCs w:val="23"/>
        </w:rPr>
      </w:pPr>
    </w:p>
    <w:p w:rsidR="009F4B8C" w:rsidRPr="00005B95" w:rsidRDefault="009F4B8C" w:rsidP="009F4B8C">
      <w:pPr>
        <w:pBdr>
          <w:bottom w:val="single" w:sz="12" w:space="1" w:color="auto"/>
        </w:pBdr>
        <w:tabs>
          <w:tab w:val="right" w:pos="9072"/>
        </w:tabs>
        <w:spacing w:after="60" w:line="240" w:lineRule="auto"/>
        <w:rPr>
          <w:b/>
          <w:sz w:val="23"/>
          <w:szCs w:val="23"/>
        </w:rPr>
      </w:pPr>
      <w:r w:rsidRPr="00005B95">
        <w:rPr>
          <w:b/>
          <w:sz w:val="23"/>
          <w:szCs w:val="23"/>
        </w:rPr>
        <w:t>LEADERSHIP AND AFFILIATIONS</w:t>
      </w:r>
    </w:p>
    <w:p w:rsidR="00005B95" w:rsidRPr="00005B95" w:rsidRDefault="00153733" w:rsidP="009F4B8C">
      <w:pPr>
        <w:tabs>
          <w:tab w:val="right" w:pos="9072"/>
        </w:tabs>
        <w:spacing w:after="60" w:line="240" w:lineRule="auto"/>
        <w:rPr>
          <w:sz w:val="23"/>
          <w:szCs w:val="23"/>
        </w:rPr>
      </w:pPr>
      <w:r>
        <w:rPr>
          <w:sz w:val="23"/>
          <w:szCs w:val="23"/>
        </w:rPr>
        <w:t>Organization</w:t>
      </w:r>
      <w:r w:rsidR="00005B95" w:rsidRPr="00005B95">
        <w:rPr>
          <w:sz w:val="23"/>
          <w:szCs w:val="23"/>
        </w:rPr>
        <w:tab/>
      </w:r>
      <w:r>
        <w:rPr>
          <w:sz w:val="23"/>
          <w:szCs w:val="23"/>
        </w:rPr>
        <w:t>Month</w:t>
      </w:r>
      <w:r w:rsidR="00005B95" w:rsidRPr="00005B95">
        <w:rPr>
          <w:sz w:val="23"/>
          <w:szCs w:val="23"/>
        </w:rPr>
        <w:t xml:space="preserve"> 20XX-</w:t>
      </w:r>
      <w:r>
        <w:rPr>
          <w:sz w:val="23"/>
          <w:szCs w:val="23"/>
        </w:rPr>
        <w:t>Month 20XX</w:t>
      </w:r>
    </w:p>
    <w:p w:rsidR="00005B95" w:rsidRDefault="00005B95" w:rsidP="009F4B8C">
      <w:pPr>
        <w:tabs>
          <w:tab w:val="right" w:pos="9072"/>
        </w:tabs>
        <w:spacing w:after="60" w:line="240" w:lineRule="auto"/>
        <w:rPr>
          <w:sz w:val="23"/>
          <w:szCs w:val="23"/>
        </w:rPr>
      </w:pPr>
      <w:r w:rsidRPr="00005B95">
        <w:rPr>
          <w:b/>
          <w:i/>
          <w:sz w:val="23"/>
          <w:szCs w:val="23"/>
        </w:rPr>
        <w:t>Member,</w:t>
      </w:r>
      <w:r w:rsidRPr="00005B95">
        <w:rPr>
          <w:sz w:val="23"/>
          <w:szCs w:val="23"/>
        </w:rPr>
        <w:t xml:space="preserve"> </w:t>
      </w:r>
      <w:r w:rsidR="00153733">
        <w:rPr>
          <w:sz w:val="23"/>
          <w:szCs w:val="23"/>
        </w:rPr>
        <w:t>City</w:t>
      </w:r>
      <w:r w:rsidRPr="00005B95">
        <w:rPr>
          <w:sz w:val="23"/>
          <w:szCs w:val="23"/>
        </w:rPr>
        <w:t xml:space="preserve">, </w:t>
      </w:r>
      <w:r w:rsidR="00153733">
        <w:rPr>
          <w:sz w:val="23"/>
          <w:szCs w:val="23"/>
        </w:rPr>
        <w:t>State</w:t>
      </w:r>
    </w:p>
    <w:p w:rsidR="00153733" w:rsidRPr="00005B95" w:rsidRDefault="00153733" w:rsidP="00153733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Pr="00005B95" w:rsidRDefault="00153733" w:rsidP="00153733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005B95" w:rsidRDefault="00005B95" w:rsidP="009F4B8C">
      <w:pPr>
        <w:tabs>
          <w:tab w:val="right" w:pos="9072"/>
        </w:tabs>
        <w:spacing w:after="60" w:line="240" w:lineRule="auto"/>
        <w:rPr>
          <w:sz w:val="23"/>
          <w:szCs w:val="23"/>
        </w:rPr>
      </w:pPr>
    </w:p>
    <w:p w:rsidR="00005B95" w:rsidRDefault="00153733" w:rsidP="009F4B8C">
      <w:pPr>
        <w:tabs>
          <w:tab w:val="right" w:pos="9072"/>
        </w:tabs>
        <w:spacing w:after="60"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Organization </w:t>
      </w:r>
      <w:r w:rsidR="00005B95">
        <w:rPr>
          <w:sz w:val="23"/>
          <w:szCs w:val="23"/>
        </w:rPr>
        <w:tab/>
      </w:r>
      <w:r>
        <w:rPr>
          <w:sz w:val="23"/>
          <w:szCs w:val="23"/>
        </w:rPr>
        <w:t>Mon</w:t>
      </w:r>
      <w:r w:rsidR="00005B95">
        <w:rPr>
          <w:sz w:val="23"/>
          <w:szCs w:val="23"/>
        </w:rPr>
        <w:t>t</w:t>
      </w:r>
      <w:r>
        <w:rPr>
          <w:sz w:val="23"/>
          <w:szCs w:val="23"/>
        </w:rPr>
        <w:t>h</w:t>
      </w:r>
      <w:r w:rsidR="00005B95">
        <w:rPr>
          <w:sz w:val="23"/>
          <w:szCs w:val="23"/>
        </w:rPr>
        <w:t xml:space="preserve"> 20XX-</w:t>
      </w:r>
      <w:r>
        <w:rPr>
          <w:sz w:val="23"/>
          <w:szCs w:val="23"/>
        </w:rPr>
        <w:t>Month 20XX</w:t>
      </w:r>
    </w:p>
    <w:p w:rsidR="00005B95" w:rsidRDefault="00005B95" w:rsidP="009F4B8C">
      <w:pPr>
        <w:tabs>
          <w:tab w:val="right" w:pos="9072"/>
        </w:tabs>
        <w:spacing w:after="60" w:line="240" w:lineRule="auto"/>
        <w:rPr>
          <w:sz w:val="23"/>
          <w:szCs w:val="23"/>
        </w:rPr>
      </w:pPr>
      <w:r w:rsidRPr="00005B95">
        <w:rPr>
          <w:b/>
          <w:i/>
          <w:sz w:val="23"/>
          <w:szCs w:val="23"/>
        </w:rPr>
        <w:t>Member,</w:t>
      </w:r>
      <w:r>
        <w:rPr>
          <w:sz w:val="23"/>
          <w:szCs w:val="23"/>
        </w:rPr>
        <w:t xml:space="preserve"> </w:t>
      </w:r>
      <w:r w:rsidR="00153733">
        <w:rPr>
          <w:sz w:val="23"/>
          <w:szCs w:val="23"/>
        </w:rPr>
        <w:t>City</w:t>
      </w:r>
      <w:r>
        <w:rPr>
          <w:sz w:val="23"/>
          <w:szCs w:val="23"/>
        </w:rPr>
        <w:t xml:space="preserve">, </w:t>
      </w:r>
      <w:r w:rsidR="00153733">
        <w:rPr>
          <w:sz w:val="23"/>
          <w:szCs w:val="23"/>
        </w:rPr>
        <w:t>State</w:t>
      </w:r>
    </w:p>
    <w:p w:rsidR="00153733" w:rsidRPr="00005B95" w:rsidRDefault="00153733" w:rsidP="00153733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153733" w:rsidRPr="00005B95" w:rsidRDefault="00153733" w:rsidP="00153733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p w:rsidR="00005B95" w:rsidRPr="00153733" w:rsidRDefault="00153733" w:rsidP="00153733">
      <w:pPr>
        <w:pStyle w:val="ListParagraph"/>
        <w:numPr>
          <w:ilvl w:val="0"/>
          <w:numId w:val="23"/>
        </w:numPr>
        <w:tabs>
          <w:tab w:val="right" w:pos="9072"/>
        </w:tabs>
        <w:spacing w:after="0" w:line="240" w:lineRule="auto"/>
      </w:pPr>
      <w:r>
        <w:t>Description of responsibilities starting with an action verb</w:t>
      </w:r>
    </w:p>
    <w:sectPr w:rsidR="00005B95" w:rsidRPr="00153733" w:rsidSect="00D149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17D" w:rsidRDefault="00A9617D" w:rsidP="00FA76D1">
      <w:pPr>
        <w:spacing w:after="0" w:line="240" w:lineRule="auto"/>
      </w:pPr>
      <w:r>
        <w:separator/>
      </w:r>
    </w:p>
  </w:endnote>
  <w:endnote w:type="continuationSeparator" w:id="0">
    <w:p w:rsidR="00A9617D" w:rsidRDefault="00A9617D" w:rsidP="00FA76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17D" w:rsidRDefault="00A9617D" w:rsidP="00FA76D1">
      <w:pPr>
        <w:spacing w:after="0" w:line="240" w:lineRule="auto"/>
      </w:pPr>
      <w:r>
        <w:separator/>
      </w:r>
    </w:p>
  </w:footnote>
  <w:footnote w:type="continuationSeparator" w:id="0">
    <w:p w:rsidR="00A9617D" w:rsidRDefault="00A9617D" w:rsidP="00FA76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6699A"/>
    <w:multiLevelType w:val="hybridMultilevel"/>
    <w:tmpl w:val="2B745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70DC2"/>
    <w:multiLevelType w:val="hybridMultilevel"/>
    <w:tmpl w:val="108AE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A2E23"/>
    <w:multiLevelType w:val="hybridMultilevel"/>
    <w:tmpl w:val="3FB0B0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D0DC3"/>
    <w:multiLevelType w:val="hybridMultilevel"/>
    <w:tmpl w:val="2B8C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5773F"/>
    <w:multiLevelType w:val="hybridMultilevel"/>
    <w:tmpl w:val="F4203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D6B70"/>
    <w:multiLevelType w:val="hybridMultilevel"/>
    <w:tmpl w:val="D730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729C5"/>
    <w:multiLevelType w:val="hybridMultilevel"/>
    <w:tmpl w:val="28D84F2A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201A32F1"/>
    <w:multiLevelType w:val="hybridMultilevel"/>
    <w:tmpl w:val="0DB06888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8167D4B"/>
    <w:multiLevelType w:val="hybridMultilevel"/>
    <w:tmpl w:val="D126549E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2FE77138"/>
    <w:multiLevelType w:val="hybridMultilevel"/>
    <w:tmpl w:val="6B9A4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726D7"/>
    <w:multiLevelType w:val="hybridMultilevel"/>
    <w:tmpl w:val="07AC9F72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423E0605"/>
    <w:multiLevelType w:val="hybridMultilevel"/>
    <w:tmpl w:val="41F24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36B79"/>
    <w:multiLevelType w:val="hybridMultilevel"/>
    <w:tmpl w:val="78A82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4D00A0"/>
    <w:multiLevelType w:val="hybridMultilevel"/>
    <w:tmpl w:val="581A3682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56EF54BC"/>
    <w:multiLevelType w:val="hybridMultilevel"/>
    <w:tmpl w:val="0BAAC0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9EC7164"/>
    <w:multiLevelType w:val="hybridMultilevel"/>
    <w:tmpl w:val="AF4C9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457DE1"/>
    <w:multiLevelType w:val="hybridMultilevel"/>
    <w:tmpl w:val="FE5CAFFE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661166AA"/>
    <w:multiLevelType w:val="hybridMultilevel"/>
    <w:tmpl w:val="93268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96750"/>
    <w:multiLevelType w:val="hybridMultilevel"/>
    <w:tmpl w:val="63F05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071B40"/>
    <w:multiLevelType w:val="hybridMultilevel"/>
    <w:tmpl w:val="431E53F2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683A4027"/>
    <w:multiLevelType w:val="hybridMultilevel"/>
    <w:tmpl w:val="A3FEF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552A1"/>
    <w:multiLevelType w:val="hybridMultilevel"/>
    <w:tmpl w:val="7A64E7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04041F"/>
    <w:multiLevelType w:val="hybridMultilevel"/>
    <w:tmpl w:val="915CEE5E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3" w15:restartNumberingAfterBreak="0">
    <w:nsid w:val="7B2C0B4C"/>
    <w:multiLevelType w:val="hybridMultilevel"/>
    <w:tmpl w:val="06B4A3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8"/>
  </w:num>
  <w:num w:numId="4">
    <w:abstractNumId w:val="3"/>
  </w:num>
  <w:num w:numId="5">
    <w:abstractNumId w:val="0"/>
  </w:num>
  <w:num w:numId="6">
    <w:abstractNumId w:val="15"/>
  </w:num>
  <w:num w:numId="7">
    <w:abstractNumId w:val="1"/>
  </w:num>
  <w:num w:numId="8">
    <w:abstractNumId w:val="11"/>
  </w:num>
  <w:num w:numId="9">
    <w:abstractNumId w:val="8"/>
  </w:num>
  <w:num w:numId="10">
    <w:abstractNumId w:val="7"/>
  </w:num>
  <w:num w:numId="11">
    <w:abstractNumId w:val="21"/>
  </w:num>
  <w:num w:numId="12">
    <w:abstractNumId w:val="6"/>
  </w:num>
  <w:num w:numId="13">
    <w:abstractNumId w:val="23"/>
  </w:num>
  <w:num w:numId="14">
    <w:abstractNumId w:val="16"/>
  </w:num>
  <w:num w:numId="15">
    <w:abstractNumId w:val="14"/>
  </w:num>
  <w:num w:numId="16">
    <w:abstractNumId w:val="10"/>
  </w:num>
  <w:num w:numId="17">
    <w:abstractNumId w:val="19"/>
  </w:num>
  <w:num w:numId="18">
    <w:abstractNumId w:val="13"/>
  </w:num>
  <w:num w:numId="19">
    <w:abstractNumId w:val="22"/>
  </w:num>
  <w:num w:numId="20">
    <w:abstractNumId w:val="2"/>
  </w:num>
  <w:num w:numId="21">
    <w:abstractNumId w:val="17"/>
  </w:num>
  <w:num w:numId="22">
    <w:abstractNumId w:val="9"/>
  </w:num>
  <w:num w:numId="23">
    <w:abstractNumId w:val="12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NDCzMDAzsbQwNzNR0lEKTi0uzszPAykwrAUAv7ub7iwAAAA="/>
  </w:docVars>
  <w:rsids>
    <w:rsidRoot w:val="00D45C4A"/>
    <w:rsid w:val="00005B95"/>
    <w:rsid w:val="00014303"/>
    <w:rsid w:val="0002150A"/>
    <w:rsid w:val="000254B2"/>
    <w:rsid w:val="00045235"/>
    <w:rsid w:val="00053581"/>
    <w:rsid w:val="0007017C"/>
    <w:rsid w:val="00090F5E"/>
    <w:rsid w:val="00097608"/>
    <w:rsid w:val="000B259D"/>
    <w:rsid w:val="000C6C4E"/>
    <w:rsid w:val="000D3C9A"/>
    <w:rsid w:val="00136109"/>
    <w:rsid w:val="001403B5"/>
    <w:rsid w:val="0014644A"/>
    <w:rsid w:val="00153733"/>
    <w:rsid w:val="00156811"/>
    <w:rsid w:val="00157A24"/>
    <w:rsid w:val="001815C0"/>
    <w:rsid w:val="00182D2C"/>
    <w:rsid w:val="00243386"/>
    <w:rsid w:val="002740F6"/>
    <w:rsid w:val="002977B8"/>
    <w:rsid w:val="002B0BE5"/>
    <w:rsid w:val="002B6ED5"/>
    <w:rsid w:val="002B7C77"/>
    <w:rsid w:val="002C10A2"/>
    <w:rsid w:val="002E26D8"/>
    <w:rsid w:val="00304AB3"/>
    <w:rsid w:val="00322F14"/>
    <w:rsid w:val="00336FAB"/>
    <w:rsid w:val="00357553"/>
    <w:rsid w:val="00382F34"/>
    <w:rsid w:val="003933E2"/>
    <w:rsid w:val="003A1C33"/>
    <w:rsid w:val="003A2851"/>
    <w:rsid w:val="003D7FBF"/>
    <w:rsid w:val="003F2CFE"/>
    <w:rsid w:val="00443D20"/>
    <w:rsid w:val="004704A9"/>
    <w:rsid w:val="00477284"/>
    <w:rsid w:val="004A6239"/>
    <w:rsid w:val="004C5D23"/>
    <w:rsid w:val="0052303B"/>
    <w:rsid w:val="00526C2E"/>
    <w:rsid w:val="005E38C3"/>
    <w:rsid w:val="005F3000"/>
    <w:rsid w:val="00610271"/>
    <w:rsid w:val="00662193"/>
    <w:rsid w:val="00665559"/>
    <w:rsid w:val="00695541"/>
    <w:rsid w:val="006D6ED8"/>
    <w:rsid w:val="006E3E34"/>
    <w:rsid w:val="00703FAA"/>
    <w:rsid w:val="007A6754"/>
    <w:rsid w:val="007A6DF3"/>
    <w:rsid w:val="007E211A"/>
    <w:rsid w:val="007F01BE"/>
    <w:rsid w:val="00800626"/>
    <w:rsid w:val="00842DC3"/>
    <w:rsid w:val="00851BB6"/>
    <w:rsid w:val="00867E3D"/>
    <w:rsid w:val="00886B98"/>
    <w:rsid w:val="008E1B7D"/>
    <w:rsid w:val="008E200C"/>
    <w:rsid w:val="00906534"/>
    <w:rsid w:val="00920DB4"/>
    <w:rsid w:val="0092467F"/>
    <w:rsid w:val="0097691A"/>
    <w:rsid w:val="00992426"/>
    <w:rsid w:val="009B54FD"/>
    <w:rsid w:val="009E0E12"/>
    <w:rsid w:val="009F4B8C"/>
    <w:rsid w:val="009F5CD8"/>
    <w:rsid w:val="00A25B1B"/>
    <w:rsid w:val="00A452CF"/>
    <w:rsid w:val="00A54FC3"/>
    <w:rsid w:val="00A74061"/>
    <w:rsid w:val="00A957D7"/>
    <w:rsid w:val="00A9617D"/>
    <w:rsid w:val="00AB3FE0"/>
    <w:rsid w:val="00AD2913"/>
    <w:rsid w:val="00AE31D4"/>
    <w:rsid w:val="00AE79CC"/>
    <w:rsid w:val="00AF02C3"/>
    <w:rsid w:val="00B013A8"/>
    <w:rsid w:val="00B16CA3"/>
    <w:rsid w:val="00B23980"/>
    <w:rsid w:val="00B37A64"/>
    <w:rsid w:val="00B444A9"/>
    <w:rsid w:val="00B44880"/>
    <w:rsid w:val="00B50041"/>
    <w:rsid w:val="00B96341"/>
    <w:rsid w:val="00BA3113"/>
    <w:rsid w:val="00BE50F6"/>
    <w:rsid w:val="00C11ACE"/>
    <w:rsid w:val="00C13F2C"/>
    <w:rsid w:val="00C23075"/>
    <w:rsid w:val="00C35D05"/>
    <w:rsid w:val="00C43972"/>
    <w:rsid w:val="00C640AA"/>
    <w:rsid w:val="00C71934"/>
    <w:rsid w:val="00C74190"/>
    <w:rsid w:val="00C81304"/>
    <w:rsid w:val="00C9242D"/>
    <w:rsid w:val="00D149AB"/>
    <w:rsid w:val="00D3438D"/>
    <w:rsid w:val="00D45C4A"/>
    <w:rsid w:val="00DA2F77"/>
    <w:rsid w:val="00DD13DD"/>
    <w:rsid w:val="00DD2924"/>
    <w:rsid w:val="00DD3C66"/>
    <w:rsid w:val="00E25E19"/>
    <w:rsid w:val="00E27776"/>
    <w:rsid w:val="00E44932"/>
    <w:rsid w:val="00E63001"/>
    <w:rsid w:val="00E87642"/>
    <w:rsid w:val="00EB33C1"/>
    <w:rsid w:val="00ED44C0"/>
    <w:rsid w:val="00EE45DF"/>
    <w:rsid w:val="00F01CC2"/>
    <w:rsid w:val="00F43D0E"/>
    <w:rsid w:val="00F816EE"/>
    <w:rsid w:val="00F82475"/>
    <w:rsid w:val="00F8775B"/>
    <w:rsid w:val="00FA0B73"/>
    <w:rsid w:val="00FA2A5F"/>
    <w:rsid w:val="00FA7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F3279E-4806-4C56-A706-F4F5854BC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5C4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7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6D1"/>
  </w:style>
  <w:style w:type="paragraph" w:styleId="Footer">
    <w:name w:val="footer"/>
    <w:basedOn w:val="Normal"/>
    <w:link w:val="FooterChar"/>
    <w:uiPriority w:val="99"/>
    <w:unhideWhenUsed/>
    <w:rsid w:val="00FA7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6D1"/>
  </w:style>
  <w:style w:type="paragraph" w:styleId="ListParagraph">
    <w:name w:val="List Paragraph"/>
    <w:basedOn w:val="Normal"/>
    <w:uiPriority w:val="34"/>
    <w:qFormat/>
    <w:rsid w:val="00AE79CC"/>
    <w:pPr>
      <w:ind w:left="720"/>
      <w:contextualSpacing/>
    </w:pPr>
  </w:style>
  <w:style w:type="paragraph" w:styleId="NoSpacing">
    <w:name w:val="No Spacing"/>
    <w:uiPriority w:val="1"/>
    <w:qFormat/>
    <w:rsid w:val="009F5C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50516E-622C-4E0E-82DD-4071987C0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Lee</dc:creator>
  <cp:lastModifiedBy>Anne Sands</cp:lastModifiedBy>
  <cp:revision>3</cp:revision>
  <dcterms:created xsi:type="dcterms:W3CDTF">2024-01-31T16:20:00Z</dcterms:created>
  <dcterms:modified xsi:type="dcterms:W3CDTF">2024-04-01T14:50:00Z</dcterms:modified>
</cp:coreProperties>
</file>